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8E0FF" w14:textId="77777777" w:rsidR="00D9525B" w:rsidRPr="00C142C0" w:rsidRDefault="00D9525B" w:rsidP="00D9525B">
      <w:pPr>
        <w:jc w:val="center"/>
        <w:rPr>
          <w:rFonts w:ascii="Times New Roman" w:hAnsi="Times New Roman" w:cs="Times New Roman"/>
          <w:sz w:val="32"/>
          <w:szCs w:val="32"/>
        </w:rPr>
      </w:pPr>
      <w:r w:rsidRPr="00C142C0">
        <w:rPr>
          <w:rFonts w:ascii="Times New Roman" w:hAnsi="Times New Roman" w:cs="Times New Roman"/>
          <w:sz w:val="32"/>
          <w:szCs w:val="32"/>
        </w:rPr>
        <w:t>UNIVERSITY OF NORTH TEXAS</w:t>
      </w:r>
    </w:p>
    <w:p w14:paraId="1AEC6DEE" w14:textId="77777777" w:rsidR="00D9525B" w:rsidRPr="00C142C0" w:rsidRDefault="00D9525B" w:rsidP="00D9525B">
      <w:pPr>
        <w:jc w:val="center"/>
        <w:rPr>
          <w:rFonts w:ascii="Times New Roman" w:hAnsi="Times New Roman" w:cs="Times New Roman"/>
          <w:sz w:val="30"/>
          <w:szCs w:val="30"/>
        </w:rPr>
      </w:pPr>
      <w:r w:rsidRPr="00C142C0">
        <w:rPr>
          <w:rFonts w:ascii="Times New Roman" w:hAnsi="Times New Roman" w:cs="Times New Roman"/>
          <w:sz w:val="30"/>
          <w:szCs w:val="30"/>
        </w:rPr>
        <w:t>COMPUTER SCIENCE DEPARTMENT</w:t>
      </w:r>
    </w:p>
    <w:p w14:paraId="7B420E63" w14:textId="77777777" w:rsidR="00D9525B" w:rsidRPr="007D7F31" w:rsidRDefault="00D9525B" w:rsidP="00D9525B">
      <w:pPr>
        <w:jc w:val="center"/>
        <w:rPr>
          <w:rFonts w:ascii="Times New Roman" w:hAnsi="Times New Roman" w:cs="Times New Roman"/>
          <w:sz w:val="28"/>
          <w:szCs w:val="28"/>
        </w:rPr>
      </w:pPr>
      <w:r w:rsidRPr="00C142C0">
        <w:rPr>
          <w:rFonts w:ascii="Times New Roman" w:hAnsi="Times New Roman" w:cs="Times New Roman"/>
          <w:sz w:val="28"/>
          <w:szCs w:val="28"/>
        </w:rPr>
        <w:t>CSCE 5</w:t>
      </w:r>
      <w:r w:rsidRPr="007D7F31">
        <w:rPr>
          <w:rFonts w:ascii="Times New Roman" w:hAnsi="Times New Roman" w:cs="Times New Roman"/>
          <w:sz w:val="28"/>
          <w:szCs w:val="28"/>
        </w:rPr>
        <w:t>200</w:t>
      </w:r>
      <w:r w:rsidRPr="00C142C0">
        <w:rPr>
          <w:rFonts w:ascii="Times New Roman" w:hAnsi="Times New Roman" w:cs="Times New Roman"/>
          <w:sz w:val="28"/>
          <w:szCs w:val="28"/>
        </w:rPr>
        <w:t xml:space="preserve"> </w:t>
      </w:r>
      <w:r w:rsidRPr="007D7F31">
        <w:rPr>
          <w:rFonts w:ascii="Times New Roman" w:hAnsi="Times New Roman" w:cs="Times New Roman"/>
          <w:sz w:val="28"/>
          <w:szCs w:val="28"/>
        </w:rPr>
        <w:t xml:space="preserve"> Information Retrieval and Web Search (Fall 2022)</w:t>
      </w:r>
    </w:p>
    <w:p w14:paraId="302EDE62" w14:textId="178826D5" w:rsidR="00D9525B" w:rsidRPr="007D7F31" w:rsidRDefault="00D9525B" w:rsidP="00D9525B">
      <w:pPr>
        <w:jc w:val="center"/>
        <w:rPr>
          <w:rFonts w:ascii="Times New Roman" w:hAnsi="Times New Roman" w:cs="Times New Roman"/>
          <w:sz w:val="26"/>
          <w:szCs w:val="26"/>
        </w:rPr>
      </w:pPr>
      <w:r w:rsidRPr="00C142C0">
        <w:rPr>
          <w:rFonts w:ascii="Times New Roman" w:hAnsi="Times New Roman" w:cs="Times New Roman"/>
          <w:sz w:val="26"/>
          <w:szCs w:val="26"/>
        </w:rPr>
        <w:t xml:space="preserve">Project Group Number </w:t>
      </w:r>
      <w:r w:rsidRPr="007D7F31">
        <w:rPr>
          <w:rFonts w:ascii="Times New Roman" w:hAnsi="Times New Roman" w:cs="Times New Roman"/>
          <w:sz w:val="26"/>
          <w:szCs w:val="26"/>
        </w:rPr>
        <w:t>–</w:t>
      </w:r>
      <w:r w:rsidRPr="00C142C0">
        <w:rPr>
          <w:rFonts w:ascii="Times New Roman" w:hAnsi="Times New Roman" w:cs="Times New Roman"/>
          <w:sz w:val="26"/>
          <w:szCs w:val="26"/>
        </w:rPr>
        <w:t xml:space="preserve"> </w:t>
      </w:r>
      <w:r w:rsidRPr="007D7F31">
        <w:rPr>
          <w:rFonts w:ascii="Times New Roman" w:hAnsi="Times New Roman" w:cs="Times New Roman"/>
          <w:b/>
          <w:bCs/>
          <w:sz w:val="26"/>
          <w:szCs w:val="26"/>
        </w:rPr>
        <w:t>25</w:t>
      </w:r>
    </w:p>
    <w:p w14:paraId="5D4685E1" w14:textId="77777777" w:rsidR="00D9525B" w:rsidRPr="007D7F31" w:rsidRDefault="00D9525B" w:rsidP="00D9525B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7D7F31">
        <w:rPr>
          <w:rFonts w:ascii="Times New Roman" w:hAnsi="Times New Roman" w:cs="Times New Roman"/>
          <w:b/>
          <w:bCs/>
          <w:sz w:val="36"/>
          <w:szCs w:val="36"/>
        </w:rPr>
        <w:t>UNT – Search Engine</w:t>
      </w:r>
    </w:p>
    <w:p w14:paraId="04C1EB2E" w14:textId="77777777" w:rsidR="00D9525B" w:rsidRPr="00C142C0" w:rsidRDefault="00D9525B" w:rsidP="00D9525B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10830ED7" w14:textId="17481301" w:rsidR="00BB1273" w:rsidRPr="007D7F31" w:rsidRDefault="00BB1273" w:rsidP="00BB127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30DD179" w14:textId="0429ED12" w:rsidR="001A0449" w:rsidRPr="007D7F31" w:rsidRDefault="001A0449" w:rsidP="00BB127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788469" w14:textId="77777777" w:rsidR="001A0449" w:rsidRPr="007D7F31" w:rsidRDefault="001A0449" w:rsidP="00BB127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4A09935" w14:textId="20224B91" w:rsidR="0086668F" w:rsidRPr="007D7F31" w:rsidRDefault="0086668F">
      <w:pPr>
        <w:rPr>
          <w:rFonts w:ascii="Times New Roman" w:hAnsi="Times New Roman" w:cs="Times New Roman"/>
        </w:rPr>
      </w:pPr>
    </w:p>
    <w:p w14:paraId="5EB9ADD3" w14:textId="2D036EED" w:rsidR="0086668F" w:rsidRPr="007D7F31" w:rsidRDefault="0086668F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D7F31">
        <w:rPr>
          <w:rFonts w:ascii="Times New Roman" w:hAnsi="Times New Roman" w:cs="Times New Roman"/>
          <w:b/>
          <w:bCs/>
          <w:sz w:val="26"/>
          <w:szCs w:val="26"/>
        </w:rPr>
        <w:t>Team Members:</w:t>
      </w:r>
    </w:p>
    <w:p w14:paraId="0F360FA9" w14:textId="280380C4" w:rsidR="0001462E" w:rsidRPr="007D7F31" w:rsidRDefault="0001462E" w:rsidP="008666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Sai Manoj </w:t>
      </w:r>
      <w:proofErr w:type="spellStart"/>
      <w:r w:rsidRPr="007D7F31">
        <w:rPr>
          <w:rFonts w:ascii="Times New Roman" w:hAnsi="Times New Roman" w:cs="Times New Roman"/>
        </w:rPr>
        <w:t>Malepati</w:t>
      </w:r>
      <w:proofErr w:type="spellEnd"/>
    </w:p>
    <w:p w14:paraId="77C333FA" w14:textId="6A8519A7" w:rsidR="0086668F" w:rsidRPr="007D7F31" w:rsidRDefault="0086668F" w:rsidP="008666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  <w:color w:val="333333"/>
          <w:shd w:val="clear" w:color="auto" w:fill="FFFFFF"/>
        </w:rPr>
        <w:t>Sai Meghana Gushidi</w:t>
      </w:r>
    </w:p>
    <w:p w14:paraId="76456E1D" w14:textId="7F27A0D0" w:rsidR="0086668F" w:rsidRPr="007D7F31" w:rsidRDefault="0086668F" w:rsidP="008666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  <w:color w:val="333333"/>
          <w:shd w:val="clear" w:color="auto" w:fill="FFFFFF"/>
        </w:rPr>
        <w:t xml:space="preserve">Goutham </w:t>
      </w:r>
      <w:proofErr w:type="spellStart"/>
      <w:r w:rsidRPr="007D7F31">
        <w:rPr>
          <w:rFonts w:ascii="Times New Roman" w:hAnsi="Times New Roman" w:cs="Times New Roman"/>
          <w:color w:val="333333"/>
          <w:shd w:val="clear" w:color="auto" w:fill="FFFFFF"/>
        </w:rPr>
        <w:t>Pallapothu</w:t>
      </w:r>
      <w:proofErr w:type="spellEnd"/>
    </w:p>
    <w:p w14:paraId="149A153E" w14:textId="2A849DA4" w:rsidR="0086668F" w:rsidRPr="007D7F31" w:rsidRDefault="0086668F" w:rsidP="008666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  <w:color w:val="333333"/>
          <w:shd w:val="clear" w:color="auto" w:fill="FFFFFF"/>
        </w:rPr>
        <w:t>Abhay Arora</w:t>
      </w:r>
    </w:p>
    <w:p w14:paraId="0E8E26CA" w14:textId="516DB5A9" w:rsidR="0086668F" w:rsidRPr="007D7F31" w:rsidRDefault="0086668F" w:rsidP="000146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  <w:color w:val="333333"/>
          <w:shd w:val="clear" w:color="auto" w:fill="FFFFFF"/>
        </w:rPr>
        <w:t xml:space="preserve">Sai Anjani </w:t>
      </w:r>
      <w:proofErr w:type="spellStart"/>
      <w:r w:rsidRPr="007D7F31">
        <w:rPr>
          <w:rFonts w:ascii="Times New Roman" w:hAnsi="Times New Roman" w:cs="Times New Roman"/>
          <w:color w:val="333333"/>
          <w:shd w:val="clear" w:color="auto" w:fill="FFFFFF"/>
        </w:rPr>
        <w:t>Pinreddy</w:t>
      </w:r>
      <w:proofErr w:type="spellEnd"/>
    </w:p>
    <w:p w14:paraId="48FA569B" w14:textId="51DC31A4" w:rsidR="0086668F" w:rsidRPr="007D7F31" w:rsidRDefault="0086668F" w:rsidP="008666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Sri </w:t>
      </w:r>
      <w:r w:rsidR="00037DAB" w:rsidRPr="007D7F31">
        <w:rPr>
          <w:rFonts w:ascii="Times New Roman" w:hAnsi="Times New Roman" w:cs="Times New Roman"/>
        </w:rPr>
        <w:t>S</w:t>
      </w:r>
      <w:r w:rsidRPr="007D7F31">
        <w:rPr>
          <w:rFonts w:ascii="Times New Roman" w:hAnsi="Times New Roman" w:cs="Times New Roman"/>
        </w:rPr>
        <w:t xml:space="preserve">ai </w:t>
      </w:r>
      <w:proofErr w:type="spellStart"/>
      <w:r w:rsidR="00037DAB" w:rsidRPr="007D7F31">
        <w:rPr>
          <w:rFonts w:ascii="Times New Roman" w:hAnsi="Times New Roman" w:cs="Times New Roman"/>
        </w:rPr>
        <w:t>C</w:t>
      </w:r>
      <w:r w:rsidRPr="007D7F31">
        <w:rPr>
          <w:rFonts w:ascii="Times New Roman" w:hAnsi="Times New Roman" w:cs="Times New Roman"/>
        </w:rPr>
        <w:t>haran</w:t>
      </w:r>
      <w:proofErr w:type="spellEnd"/>
      <w:r w:rsidRPr="007D7F31">
        <w:rPr>
          <w:rFonts w:ascii="Times New Roman" w:hAnsi="Times New Roman" w:cs="Times New Roman"/>
        </w:rPr>
        <w:t xml:space="preserve"> </w:t>
      </w:r>
      <w:proofErr w:type="spellStart"/>
      <w:r w:rsidR="00037DAB" w:rsidRPr="007D7F31">
        <w:rPr>
          <w:rFonts w:ascii="Times New Roman" w:hAnsi="Times New Roman" w:cs="Times New Roman"/>
        </w:rPr>
        <w:t>Y</w:t>
      </w:r>
      <w:r w:rsidRPr="007D7F31">
        <w:rPr>
          <w:rFonts w:ascii="Times New Roman" w:hAnsi="Times New Roman" w:cs="Times New Roman"/>
        </w:rPr>
        <w:t>erramsetty</w:t>
      </w:r>
      <w:proofErr w:type="spellEnd"/>
    </w:p>
    <w:p w14:paraId="2C6B334B" w14:textId="0C2F7B43" w:rsidR="0086668F" w:rsidRPr="007D7F31" w:rsidRDefault="0086668F" w:rsidP="0086668F">
      <w:pPr>
        <w:ind w:left="360"/>
        <w:rPr>
          <w:rFonts w:ascii="Times New Roman" w:hAnsi="Times New Roman" w:cs="Times New Roman"/>
        </w:rPr>
      </w:pPr>
    </w:p>
    <w:p w14:paraId="14987403" w14:textId="37A7532F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292EFF7A" w14:textId="0B0BB727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5B7DFFC0" w14:textId="0BC94584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437C877C" w14:textId="1B66722C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4436B875" w14:textId="024F3C5F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34CBB026" w14:textId="05317F06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56E2ABCC" w14:textId="50E587CD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1097A362" w14:textId="2463AD43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1EFAA1D5" w14:textId="101F2E97" w:rsidR="004C641E" w:rsidRPr="007D7F31" w:rsidRDefault="004C641E" w:rsidP="0086668F">
      <w:pPr>
        <w:ind w:left="360"/>
        <w:rPr>
          <w:rFonts w:ascii="Times New Roman" w:hAnsi="Times New Roman" w:cs="Times New Roman"/>
        </w:rPr>
      </w:pPr>
    </w:p>
    <w:p w14:paraId="184CB3A1" w14:textId="39DBAF42" w:rsidR="007C52C9" w:rsidRDefault="007C52C9" w:rsidP="007C52C9">
      <w:pPr>
        <w:rPr>
          <w:rFonts w:ascii="Times New Roman" w:hAnsi="Times New Roman" w:cs="Times New Roman"/>
        </w:rPr>
      </w:pPr>
    </w:p>
    <w:p w14:paraId="3BDF5456" w14:textId="77777777" w:rsidR="003E3BC8" w:rsidRPr="007D7F31" w:rsidRDefault="003E3BC8" w:rsidP="007C52C9">
      <w:pPr>
        <w:rPr>
          <w:rFonts w:ascii="Times New Roman" w:hAnsi="Times New Roman" w:cs="Times New Roman"/>
        </w:rPr>
      </w:pPr>
    </w:p>
    <w:p w14:paraId="3060C61C" w14:textId="6B439917" w:rsidR="007C52C9" w:rsidRPr="007D7F31" w:rsidRDefault="007C52C9" w:rsidP="007C52C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D7F31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Source Code</w:t>
      </w:r>
    </w:p>
    <w:p w14:paraId="7A928F88" w14:textId="1C0A39F6" w:rsidR="007C52C9" w:rsidRPr="007D7F31" w:rsidRDefault="007C52C9" w:rsidP="007C52C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>.Zip Submitted in Canvas</w:t>
      </w:r>
    </w:p>
    <w:p w14:paraId="285A8756" w14:textId="1D30F779" w:rsidR="007C52C9" w:rsidRPr="007D7F31" w:rsidRDefault="007C52C9" w:rsidP="007C52C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proofErr w:type="spellStart"/>
      <w:r w:rsidRPr="007D7F31">
        <w:rPr>
          <w:rFonts w:ascii="Times New Roman" w:hAnsi="Times New Roman" w:cs="Times New Roman"/>
        </w:rPr>
        <w:t>Git</w:t>
      </w:r>
      <w:proofErr w:type="spellEnd"/>
      <w:r w:rsidRPr="007D7F31">
        <w:rPr>
          <w:rFonts w:ascii="Times New Roman" w:hAnsi="Times New Roman" w:cs="Times New Roman"/>
        </w:rPr>
        <w:t xml:space="preserve"> Repo: </w:t>
      </w:r>
      <w:hyperlink r:id="rId5" w:history="1">
        <w:r w:rsidRPr="007D7F31">
          <w:rPr>
            <w:rStyle w:val="Hyperlink"/>
            <w:rFonts w:ascii="Times New Roman" w:hAnsi="Times New Roman" w:cs="Times New Roman"/>
          </w:rPr>
          <w:t>https://github.com/abhayarora23UNT/UNT_IRS_Project</w:t>
        </w:r>
      </w:hyperlink>
      <w:r w:rsidRPr="007D7F31">
        <w:rPr>
          <w:rFonts w:ascii="Times New Roman" w:hAnsi="Times New Roman" w:cs="Times New Roman"/>
        </w:rPr>
        <w:t xml:space="preserve"> </w:t>
      </w:r>
    </w:p>
    <w:p w14:paraId="1B550982" w14:textId="77777777" w:rsidR="007C52C9" w:rsidRPr="007D7F31" w:rsidRDefault="007C52C9" w:rsidP="007C52C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E2BBA6E" w14:textId="5193DBB6" w:rsidR="0086668F" w:rsidRPr="007D7F31" w:rsidRDefault="00EE120D" w:rsidP="007C52C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D7F31">
        <w:rPr>
          <w:rFonts w:ascii="Times New Roman" w:hAnsi="Times New Roman" w:cs="Times New Roman"/>
          <w:b/>
          <w:bCs/>
          <w:sz w:val="28"/>
          <w:szCs w:val="28"/>
          <w:u w:val="single"/>
        </w:rPr>
        <w:t>Steps to R</w:t>
      </w:r>
      <w:r w:rsidR="0086668F" w:rsidRPr="007D7F31">
        <w:rPr>
          <w:rFonts w:ascii="Times New Roman" w:hAnsi="Times New Roman" w:cs="Times New Roman"/>
          <w:b/>
          <w:bCs/>
          <w:sz w:val="28"/>
          <w:szCs w:val="28"/>
          <w:u w:val="single"/>
        </w:rPr>
        <w:t>un the Project :</w:t>
      </w:r>
    </w:p>
    <w:p w14:paraId="5112713D" w14:textId="0A667A1F" w:rsidR="0086668F" w:rsidRPr="007D7F31" w:rsidRDefault="0086668F" w:rsidP="007C52C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>Download the zip file of the project</w:t>
      </w:r>
      <w:r w:rsidR="007C52C9" w:rsidRPr="007D7F31">
        <w:rPr>
          <w:rFonts w:ascii="Times New Roman" w:hAnsi="Times New Roman" w:cs="Times New Roman"/>
        </w:rPr>
        <w:t>.</w:t>
      </w:r>
    </w:p>
    <w:p w14:paraId="15209B88" w14:textId="77777777" w:rsidR="0086668F" w:rsidRPr="007D7F31" w:rsidRDefault="0086668F" w:rsidP="007C52C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>Extract all files from the zip.</w:t>
      </w:r>
    </w:p>
    <w:p w14:paraId="578DE5B0" w14:textId="5EA0AD13" w:rsidR="0086668F" w:rsidRPr="007D7F31" w:rsidRDefault="0086668F" w:rsidP="007C52C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Open </w:t>
      </w:r>
      <w:r w:rsidR="004934CC" w:rsidRPr="007D7F31">
        <w:rPr>
          <w:rFonts w:ascii="Times New Roman" w:hAnsi="Times New Roman" w:cs="Times New Roman"/>
        </w:rPr>
        <w:t xml:space="preserve">the </w:t>
      </w:r>
      <w:r w:rsidRPr="007D7F31">
        <w:rPr>
          <w:rFonts w:ascii="Times New Roman" w:hAnsi="Times New Roman" w:cs="Times New Roman"/>
        </w:rPr>
        <w:t xml:space="preserve">command prompt and change </w:t>
      </w:r>
      <w:r w:rsidR="004934CC" w:rsidRPr="007D7F31">
        <w:rPr>
          <w:rFonts w:ascii="Times New Roman" w:hAnsi="Times New Roman" w:cs="Times New Roman"/>
        </w:rPr>
        <w:t xml:space="preserve">the </w:t>
      </w:r>
      <w:r w:rsidRPr="007D7F31">
        <w:rPr>
          <w:rFonts w:ascii="Times New Roman" w:hAnsi="Times New Roman" w:cs="Times New Roman"/>
        </w:rPr>
        <w:t>directory to the project file.</w:t>
      </w:r>
    </w:p>
    <w:p w14:paraId="602D4D10" w14:textId="427BC780" w:rsidR="0086668F" w:rsidRPr="007D7F31" w:rsidRDefault="0086668F" w:rsidP="007C52C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Run the command </w:t>
      </w:r>
      <w:r w:rsidRPr="007D7F31">
        <w:rPr>
          <w:rFonts w:ascii="Times New Roman" w:hAnsi="Times New Roman" w:cs="Times New Roman"/>
          <w:u w:val="single"/>
        </w:rPr>
        <w:t>flask run</w:t>
      </w:r>
      <w:r w:rsidRPr="007D7F31">
        <w:rPr>
          <w:rFonts w:ascii="Times New Roman" w:hAnsi="Times New Roman" w:cs="Times New Roman"/>
        </w:rPr>
        <w:t xml:space="preserve">. </w:t>
      </w:r>
    </w:p>
    <w:p w14:paraId="21A15969" w14:textId="41EF2FBD" w:rsidR="004934CC" w:rsidRPr="007D7F31" w:rsidRDefault="004934CC" w:rsidP="007C52C9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To change the default IP, run this command  </w:t>
      </w:r>
      <w:r w:rsidRPr="007D7F31">
        <w:rPr>
          <w:rFonts w:ascii="Times New Roman" w:hAnsi="Times New Roman" w:cs="Times New Roman"/>
          <w:u w:val="single"/>
        </w:rPr>
        <w:t>flask run --host=0.0.0.0</w:t>
      </w:r>
      <w:r w:rsidRPr="007D7F31">
        <w:rPr>
          <w:rFonts w:ascii="Times New Roman" w:hAnsi="Times New Roman" w:cs="Times New Roman"/>
        </w:rPr>
        <w:t xml:space="preserve"> </w:t>
      </w:r>
    </w:p>
    <w:p w14:paraId="6830AA71" w14:textId="23065072" w:rsidR="00EE120D" w:rsidRPr="007D7F31" w:rsidRDefault="002544F4" w:rsidP="007C52C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Open this URL in the browser: </w:t>
      </w:r>
      <w:hyperlink r:id="rId6" w:history="1">
        <w:r w:rsidRPr="007D7F31">
          <w:rPr>
            <w:rStyle w:val="Hyperlink"/>
            <w:rFonts w:ascii="Times New Roman" w:hAnsi="Times New Roman" w:cs="Times New Roman"/>
          </w:rPr>
          <w:t>http://127.0.0.1:5000/</w:t>
        </w:r>
      </w:hyperlink>
      <w:r w:rsidRPr="007D7F31">
        <w:rPr>
          <w:rFonts w:ascii="Times New Roman" w:hAnsi="Times New Roman" w:cs="Times New Roman"/>
        </w:rPr>
        <w:t xml:space="preserve"> </w:t>
      </w:r>
    </w:p>
    <w:p w14:paraId="5896689F" w14:textId="77777777" w:rsidR="00D42B9A" w:rsidRPr="00D42B9A" w:rsidRDefault="00D42B9A" w:rsidP="00D42B9A">
      <w:pPr>
        <w:rPr>
          <w:rFonts w:ascii="Times New Roman" w:hAnsi="Times New Roman" w:cs="Times New Roman"/>
        </w:rPr>
      </w:pPr>
    </w:p>
    <w:p w14:paraId="77CED0C8" w14:textId="4688D69F" w:rsidR="00D16FE0" w:rsidRPr="00322BEF" w:rsidRDefault="00D16FE0" w:rsidP="00D16FE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22BEF">
        <w:rPr>
          <w:rFonts w:ascii="Times New Roman" w:hAnsi="Times New Roman" w:cs="Times New Roman"/>
          <w:b/>
          <w:bCs/>
          <w:sz w:val="28"/>
          <w:szCs w:val="28"/>
          <w:u w:val="single"/>
        </w:rPr>
        <w:t>Technologies</w:t>
      </w:r>
      <w:r w:rsidRPr="00322BEF">
        <w:rPr>
          <w:rFonts w:ascii="Times New Roman" w:hAnsi="Times New Roman" w:cs="Times New Roman"/>
          <w:b/>
          <w:bCs/>
          <w:sz w:val="28"/>
          <w:szCs w:val="28"/>
          <w:u w:val="single"/>
        </w:rPr>
        <w:t>/Framework/Language</w:t>
      </w:r>
    </w:p>
    <w:p w14:paraId="542C857D" w14:textId="77777777" w:rsidR="00D16FE0" w:rsidRPr="004B5EFB" w:rsidRDefault="00D16FE0" w:rsidP="004B5EF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B5EFB">
        <w:rPr>
          <w:rFonts w:ascii="Times New Roman" w:hAnsi="Times New Roman" w:cs="Times New Roman"/>
        </w:rPr>
        <w:t>Languages: Python, HTML</w:t>
      </w:r>
    </w:p>
    <w:p w14:paraId="4B1C887C" w14:textId="1C8AA870" w:rsidR="00EC56F9" w:rsidRDefault="00D16FE0" w:rsidP="004B5EF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B5EFB">
        <w:rPr>
          <w:rFonts w:ascii="Times New Roman" w:hAnsi="Times New Roman" w:cs="Times New Roman"/>
        </w:rPr>
        <w:t xml:space="preserve">Libraries: Beautiful soup, </w:t>
      </w:r>
      <w:proofErr w:type="spellStart"/>
      <w:r w:rsidRPr="004B5EFB">
        <w:rPr>
          <w:rFonts w:ascii="Times New Roman" w:hAnsi="Times New Roman" w:cs="Times New Roman"/>
        </w:rPr>
        <w:t>urllib</w:t>
      </w:r>
      <w:proofErr w:type="spellEnd"/>
      <w:r w:rsidRPr="004B5EFB">
        <w:rPr>
          <w:rFonts w:ascii="Times New Roman" w:hAnsi="Times New Roman" w:cs="Times New Roman"/>
        </w:rPr>
        <w:t xml:space="preserve">, pandas, </w:t>
      </w:r>
      <w:proofErr w:type="spellStart"/>
      <w:r w:rsidRPr="004B5EFB">
        <w:rPr>
          <w:rFonts w:ascii="Times New Roman" w:hAnsi="Times New Roman" w:cs="Times New Roman"/>
        </w:rPr>
        <w:t>nltk</w:t>
      </w:r>
      <w:proofErr w:type="spellEnd"/>
      <w:r w:rsidRPr="004B5EFB">
        <w:rPr>
          <w:rFonts w:ascii="Times New Roman" w:hAnsi="Times New Roman" w:cs="Times New Roman"/>
        </w:rPr>
        <w:t xml:space="preserve">, </w:t>
      </w:r>
      <w:proofErr w:type="spellStart"/>
      <w:r w:rsidRPr="004B5EFB">
        <w:rPr>
          <w:rFonts w:ascii="Times New Roman" w:hAnsi="Times New Roman" w:cs="Times New Roman"/>
        </w:rPr>
        <w:t>sklearn</w:t>
      </w:r>
      <w:proofErr w:type="spellEnd"/>
    </w:p>
    <w:p w14:paraId="0E6C9480" w14:textId="77777777" w:rsidR="007E4DF4" w:rsidRPr="004B5EFB" w:rsidRDefault="007E4DF4" w:rsidP="007E4DF4">
      <w:pPr>
        <w:pStyle w:val="ListParagraph"/>
        <w:rPr>
          <w:rFonts w:ascii="Times New Roman" w:hAnsi="Times New Roman" w:cs="Times New Roman"/>
        </w:rPr>
      </w:pPr>
    </w:p>
    <w:p w14:paraId="3FE82F70" w14:textId="77777777" w:rsidR="007E4DF4" w:rsidRPr="007D7F31" w:rsidRDefault="007E4DF4" w:rsidP="007E4DF4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D7F31">
        <w:rPr>
          <w:rFonts w:ascii="Times New Roman" w:hAnsi="Times New Roman" w:cs="Times New Roman"/>
          <w:b/>
          <w:bCs/>
          <w:sz w:val="26"/>
          <w:szCs w:val="26"/>
          <w:u w:val="single"/>
        </w:rPr>
        <w:t>Implementation Details</w:t>
      </w:r>
    </w:p>
    <w:p w14:paraId="4970B00E" w14:textId="77777777" w:rsidR="007E4DF4" w:rsidRPr="007D7F31" w:rsidRDefault="007E4DF4" w:rsidP="007E4DF4">
      <w:pPr>
        <w:rPr>
          <w:rFonts w:ascii="Times New Roman" w:hAnsi="Times New Roman" w:cs="Times New Roman"/>
        </w:rPr>
      </w:pPr>
    </w:p>
    <w:p w14:paraId="031EF729" w14:textId="77777777" w:rsidR="007E4DF4" w:rsidRPr="007D7F31" w:rsidRDefault="007E4DF4" w:rsidP="007E4DF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first phase, the application </w:t>
      </w:r>
      <w:r w:rsidRPr="007D7F31">
        <w:rPr>
          <w:rFonts w:ascii="Times New Roman" w:hAnsi="Times New Roman" w:cs="Times New Roman"/>
        </w:rPr>
        <w:t>crawl</w:t>
      </w:r>
      <w:r>
        <w:rPr>
          <w:rFonts w:ascii="Times New Roman" w:hAnsi="Times New Roman" w:cs="Times New Roman"/>
        </w:rPr>
        <w:t>s</w:t>
      </w:r>
      <w:r w:rsidRPr="007D7F3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Pr="0025346B">
        <w:rPr>
          <w:rFonts w:ascii="Times New Roman" w:hAnsi="Times New Roman" w:cs="Times New Roman"/>
          <w:u w:val="single"/>
        </w:rPr>
        <w:t>unt.edu</w:t>
      </w:r>
      <w:r>
        <w:rPr>
          <w:rFonts w:ascii="Times New Roman" w:hAnsi="Times New Roman" w:cs="Times New Roman"/>
        </w:rPr>
        <w:t xml:space="preserve"> </w:t>
      </w:r>
      <w:r w:rsidRPr="007D7F3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ebsite </w:t>
      </w:r>
      <w:r w:rsidRPr="007D7F31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 xml:space="preserve">python </w:t>
      </w:r>
      <w:r w:rsidRPr="007D7F31">
        <w:rPr>
          <w:rFonts w:ascii="Times New Roman" w:hAnsi="Times New Roman" w:cs="Times New Roman"/>
        </w:rPr>
        <w:t xml:space="preserve">libraries: </w:t>
      </w:r>
      <w:proofErr w:type="gramStart"/>
      <w:r w:rsidRPr="007D7F31">
        <w:rPr>
          <w:rFonts w:ascii="Times New Roman" w:hAnsi="Times New Roman" w:cs="Times New Roman"/>
        </w:rPr>
        <w:t>Beautiful</w:t>
      </w:r>
      <w:proofErr w:type="gramEnd"/>
      <w:r w:rsidRPr="007D7F31">
        <w:rPr>
          <w:rFonts w:ascii="Times New Roman" w:hAnsi="Times New Roman" w:cs="Times New Roman"/>
        </w:rPr>
        <w:t xml:space="preserve"> soup, requests, </w:t>
      </w:r>
      <w:proofErr w:type="spellStart"/>
      <w:r w:rsidRPr="007D7F31">
        <w:rPr>
          <w:rFonts w:ascii="Times New Roman" w:hAnsi="Times New Roman" w:cs="Times New Roman"/>
        </w:rPr>
        <w:t>urllib</w:t>
      </w:r>
      <w:proofErr w:type="spellEnd"/>
      <w:r w:rsidRPr="007D7F31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nd </w:t>
      </w:r>
      <w:r w:rsidRPr="007D7F31">
        <w:rPr>
          <w:rFonts w:ascii="Times New Roman" w:hAnsi="Times New Roman" w:cs="Times New Roman"/>
        </w:rPr>
        <w:t>collections.</w:t>
      </w:r>
    </w:p>
    <w:p w14:paraId="55FC8CDA" w14:textId="77777777" w:rsidR="007E4DF4" w:rsidRPr="007D7F31" w:rsidRDefault="007E4DF4" w:rsidP="007E4DF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rawler returned </w:t>
      </w:r>
      <w:r w:rsidRPr="007D7F31">
        <w:rPr>
          <w:rFonts w:ascii="Times New Roman" w:hAnsi="Times New Roman" w:cs="Times New Roman"/>
        </w:rPr>
        <w:t xml:space="preserve">more than 2000 </w:t>
      </w:r>
      <w:r>
        <w:rPr>
          <w:rFonts w:ascii="Times New Roman" w:hAnsi="Times New Roman" w:cs="Times New Roman"/>
        </w:rPr>
        <w:t>URL</w:t>
      </w:r>
      <w:r w:rsidRPr="007D7F31">
        <w:rPr>
          <w:rFonts w:ascii="Times New Roman" w:hAnsi="Times New Roman" w:cs="Times New Roman"/>
        </w:rPr>
        <w:t>s.</w:t>
      </w:r>
    </w:p>
    <w:p w14:paraId="54B46070" w14:textId="77777777" w:rsidR="007E4DF4" w:rsidRDefault="007E4DF4" w:rsidP="007E4DF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After getting all the links, we </w:t>
      </w:r>
      <w:r>
        <w:rPr>
          <w:rFonts w:ascii="Times New Roman" w:hAnsi="Times New Roman" w:cs="Times New Roman"/>
        </w:rPr>
        <w:t>parsed</w:t>
      </w:r>
      <w:r w:rsidRPr="007D7F31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>HTML content</w:t>
      </w:r>
      <w:r w:rsidRPr="007D7F31">
        <w:rPr>
          <w:rFonts w:ascii="Times New Roman" w:hAnsi="Times New Roman" w:cs="Times New Roman"/>
        </w:rPr>
        <w:t>, remov</w:t>
      </w:r>
      <w:r>
        <w:rPr>
          <w:rFonts w:ascii="Times New Roman" w:hAnsi="Times New Roman" w:cs="Times New Roman"/>
        </w:rPr>
        <w:t>ed</w:t>
      </w:r>
      <w:r w:rsidRPr="007D7F31">
        <w:rPr>
          <w:rFonts w:ascii="Times New Roman" w:hAnsi="Times New Roman" w:cs="Times New Roman"/>
        </w:rPr>
        <w:t xml:space="preserve"> all tags, clean</w:t>
      </w:r>
      <w:r>
        <w:rPr>
          <w:rFonts w:ascii="Times New Roman" w:hAnsi="Times New Roman" w:cs="Times New Roman"/>
        </w:rPr>
        <w:t>ed</w:t>
      </w:r>
      <w:r w:rsidRPr="007D7F31">
        <w:rPr>
          <w:rFonts w:ascii="Times New Roman" w:hAnsi="Times New Roman" w:cs="Times New Roman"/>
        </w:rPr>
        <w:t xml:space="preserve"> the text, </w:t>
      </w:r>
    </w:p>
    <w:p w14:paraId="26E47FFB" w14:textId="77777777" w:rsidR="007E4DF4" w:rsidRPr="007D7F31" w:rsidRDefault="007E4DF4" w:rsidP="007E4DF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 we </w:t>
      </w:r>
      <w:r w:rsidRPr="007D7F31">
        <w:rPr>
          <w:rFonts w:ascii="Times New Roman" w:hAnsi="Times New Roman" w:cs="Times New Roman"/>
        </w:rPr>
        <w:t>remov</w:t>
      </w:r>
      <w:r>
        <w:rPr>
          <w:rFonts w:ascii="Times New Roman" w:hAnsi="Times New Roman" w:cs="Times New Roman"/>
        </w:rPr>
        <w:t>ed</w:t>
      </w:r>
      <w:r w:rsidRPr="007D7F31">
        <w:rPr>
          <w:rFonts w:ascii="Times New Roman" w:hAnsi="Times New Roman" w:cs="Times New Roman"/>
        </w:rPr>
        <w:t xml:space="preserve"> all the characters from the text</w:t>
      </w:r>
      <w:r>
        <w:rPr>
          <w:rFonts w:ascii="Times New Roman" w:hAnsi="Times New Roman" w:cs="Times New Roman"/>
        </w:rPr>
        <w:t>, saved the link, and cleaned the text in the</w:t>
      </w:r>
      <w:r w:rsidRPr="007D7F31">
        <w:rPr>
          <w:rFonts w:ascii="Times New Roman" w:hAnsi="Times New Roman" w:cs="Times New Roman"/>
        </w:rPr>
        <w:t xml:space="preserve"> corpus file.</w:t>
      </w:r>
    </w:p>
    <w:p w14:paraId="270E8B1D" w14:textId="77777777" w:rsidR="007E4DF4" w:rsidRDefault="007E4DF4" w:rsidP="007E4DF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After that, we </w:t>
      </w:r>
      <w:r>
        <w:rPr>
          <w:rFonts w:ascii="Times New Roman" w:hAnsi="Times New Roman" w:cs="Times New Roman"/>
        </w:rPr>
        <w:t>query</w:t>
      </w:r>
      <w:r w:rsidRPr="007D7F31">
        <w:rPr>
          <w:rFonts w:ascii="Times New Roman" w:hAnsi="Times New Roman" w:cs="Times New Roman"/>
        </w:rPr>
        <w:t xml:space="preserve"> a search keyword using </w:t>
      </w:r>
      <w:r>
        <w:rPr>
          <w:rFonts w:ascii="Times New Roman" w:hAnsi="Times New Roman" w:cs="Times New Roman"/>
        </w:rPr>
        <w:t xml:space="preserve">a </w:t>
      </w:r>
      <w:r w:rsidRPr="007D7F31">
        <w:rPr>
          <w:rFonts w:ascii="Times New Roman" w:hAnsi="Times New Roman" w:cs="Times New Roman"/>
        </w:rPr>
        <w:t>vector space model</w:t>
      </w:r>
      <w:r>
        <w:rPr>
          <w:rFonts w:ascii="Times New Roman" w:hAnsi="Times New Roman" w:cs="Times New Roman"/>
        </w:rPr>
        <w:t>, check document similarity using cosine similarity,</w:t>
      </w:r>
      <w:r w:rsidRPr="007D7F31">
        <w:rPr>
          <w:rFonts w:ascii="Times New Roman" w:hAnsi="Times New Roman" w:cs="Times New Roman"/>
        </w:rPr>
        <w:t xml:space="preserve"> and finally sort the result set.</w:t>
      </w:r>
    </w:p>
    <w:p w14:paraId="73FBA396" w14:textId="77777777" w:rsidR="007E4DF4" w:rsidRPr="007D7F31" w:rsidRDefault="007E4DF4" w:rsidP="007E4DF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op 11 search results will be displayed on the UI</w:t>
      </w:r>
    </w:p>
    <w:p w14:paraId="17BF9958" w14:textId="77777777" w:rsidR="007E4DF4" w:rsidRPr="007D7F31" w:rsidRDefault="007E4DF4" w:rsidP="007E4DF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routing, flask decorators are used</w:t>
      </w:r>
      <w:r w:rsidRPr="007D7F31">
        <w:rPr>
          <w:rFonts w:ascii="Times New Roman" w:hAnsi="Times New Roman" w:cs="Times New Roman"/>
        </w:rPr>
        <w:t>.</w:t>
      </w:r>
    </w:p>
    <w:p w14:paraId="2C6A9585" w14:textId="025BE0A9" w:rsidR="007E4DF4" w:rsidRDefault="007E4DF4" w:rsidP="007E4DF4">
      <w:pPr>
        <w:rPr>
          <w:rFonts w:ascii="Times New Roman" w:hAnsi="Times New Roman" w:cs="Times New Roman"/>
        </w:rPr>
      </w:pPr>
    </w:p>
    <w:p w14:paraId="19C66B12" w14:textId="6C065A70" w:rsidR="008F023D" w:rsidRDefault="008F023D" w:rsidP="007E4DF4">
      <w:pPr>
        <w:rPr>
          <w:rFonts w:ascii="Times New Roman" w:hAnsi="Times New Roman" w:cs="Times New Roman"/>
        </w:rPr>
      </w:pPr>
    </w:p>
    <w:p w14:paraId="4AC86926" w14:textId="0576C52E" w:rsidR="008F023D" w:rsidRDefault="008F023D" w:rsidP="007E4DF4">
      <w:pPr>
        <w:rPr>
          <w:rFonts w:ascii="Times New Roman" w:hAnsi="Times New Roman" w:cs="Times New Roman"/>
        </w:rPr>
      </w:pPr>
    </w:p>
    <w:p w14:paraId="3877182E" w14:textId="4BE76577" w:rsidR="008F023D" w:rsidRDefault="008F023D" w:rsidP="007E4DF4">
      <w:pPr>
        <w:rPr>
          <w:rFonts w:ascii="Times New Roman" w:hAnsi="Times New Roman" w:cs="Times New Roman"/>
        </w:rPr>
      </w:pPr>
    </w:p>
    <w:p w14:paraId="072C6E62" w14:textId="4E936B82" w:rsidR="008F023D" w:rsidRDefault="008F023D" w:rsidP="007E4DF4">
      <w:pPr>
        <w:rPr>
          <w:rFonts w:ascii="Times New Roman" w:hAnsi="Times New Roman" w:cs="Times New Roman"/>
        </w:rPr>
      </w:pPr>
    </w:p>
    <w:p w14:paraId="08904621" w14:textId="21DF02AF" w:rsidR="008F023D" w:rsidRDefault="008F023D" w:rsidP="007E4DF4">
      <w:pPr>
        <w:rPr>
          <w:rFonts w:ascii="Times New Roman" w:hAnsi="Times New Roman" w:cs="Times New Roman"/>
        </w:rPr>
      </w:pPr>
    </w:p>
    <w:p w14:paraId="0376AAE0" w14:textId="7A8608CC" w:rsidR="008F023D" w:rsidRDefault="008F023D" w:rsidP="007E4DF4">
      <w:pPr>
        <w:rPr>
          <w:rFonts w:ascii="Times New Roman" w:hAnsi="Times New Roman" w:cs="Times New Roman"/>
        </w:rPr>
      </w:pPr>
    </w:p>
    <w:p w14:paraId="030C6782" w14:textId="77777777" w:rsidR="008F023D" w:rsidRDefault="008F023D" w:rsidP="007E4DF4">
      <w:pPr>
        <w:rPr>
          <w:rFonts w:ascii="Times New Roman" w:hAnsi="Times New Roman" w:cs="Times New Roman"/>
        </w:rPr>
      </w:pPr>
    </w:p>
    <w:p w14:paraId="0FF6CCE9" w14:textId="77777777" w:rsidR="007E4DF4" w:rsidRPr="00F555F7" w:rsidRDefault="007E4DF4" w:rsidP="007E4DF4">
      <w:pPr>
        <w:rPr>
          <w:rFonts w:ascii="Times New Roman" w:hAnsi="Times New Roman" w:cs="Times New Roman"/>
          <w:b/>
          <w:bCs/>
          <w:u w:val="single"/>
        </w:rPr>
      </w:pPr>
      <w:r w:rsidRPr="00F555F7">
        <w:rPr>
          <w:rFonts w:ascii="Times New Roman" w:hAnsi="Times New Roman" w:cs="Times New Roman"/>
          <w:b/>
          <w:bCs/>
          <w:u w:val="single"/>
        </w:rPr>
        <w:t xml:space="preserve">Crawling via </w:t>
      </w:r>
      <w:proofErr w:type="spellStart"/>
      <w:r w:rsidRPr="00F555F7">
        <w:rPr>
          <w:rFonts w:ascii="Times New Roman" w:hAnsi="Times New Roman" w:cs="Times New Roman"/>
          <w:b/>
          <w:bCs/>
          <w:u w:val="single"/>
        </w:rPr>
        <w:t>BeautifulSoup</w:t>
      </w:r>
      <w:proofErr w:type="spellEnd"/>
    </w:p>
    <w:p w14:paraId="0A1FC5F6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seedUrl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https://unt.edu"</w:t>
      </w:r>
    </w:p>
    <w:p w14:paraId="7FFA347F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hostUrl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unt.edu"</w:t>
      </w:r>
    </w:p>
    <w:p w14:paraId="3CBCECF0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crawlFilePath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allCrawlLinks.txt"</w:t>
      </w:r>
    </w:p>
    <w:p w14:paraId="36DA9652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</w:p>
    <w:p w14:paraId="7AC5872D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555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request.method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6DFBCD1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responseObj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requests.get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seedUrl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555F7">
        <w:rPr>
          <w:rFonts w:ascii="Consolas" w:eastAsia="Times New Roman" w:hAnsi="Consolas" w:cs="Times New Roman"/>
          <w:color w:val="9CDCFE"/>
          <w:sz w:val="21"/>
          <w:szCs w:val="21"/>
        </w:rPr>
        <w:t>timeout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555F7">
        <w:rPr>
          <w:rFonts w:ascii="Consolas" w:eastAsia="Times New Roman" w:hAnsi="Consolas" w:cs="Times New Roman"/>
          <w:color w:val="B5CEA8"/>
          <w:sz w:val="21"/>
          <w:szCs w:val="21"/>
        </w:rPr>
        <w:t>25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5B4DF4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htmlContent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responseObj.text</w:t>
      </w:r>
      <w:proofErr w:type="spellEnd"/>
    </w:p>
    <w:p w14:paraId="59CA740A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555F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"debug: </w:t>
      </w:r>
      <w:proofErr w:type="spellStart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webCrawler</w:t>
      </w:r>
      <w:proofErr w:type="spellEnd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D27AC6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555F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htmlContent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)  </w:t>
      </w:r>
      <w:r w:rsidRPr="00F555F7">
        <w:rPr>
          <w:rFonts w:ascii="Consolas" w:eastAsia="Times New Roman" w:hAnsi="Consolas" w:cs="Times New Roman"/>
          <w:color w:val="6A9955"/>
          <w:sz w:val="21"/>
          <w:szCs w:val="21"/>
        </w:rPr>
        <w:t># print statements for Debugging #</w:t>
      </w:r>
    </w:p>
    <w:p w14:paraId="13BCE14A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soup =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BeautifulSoup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htmlContent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html.parser</w:t>
      </w:r>
      <w:proofErr w:type="spellEnd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1B81D0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4FEFAA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pageLinksSet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F555F7">
        <w:rPr>
          <w:rFonts w:ascii="Consolas" w:eastAsia="Times New Roman" w:hAnsi="Consolas" w:cs="Times New Roman"/>
          <w:color w:val="4EC9B0"/>
          <w:sz w:val="21"/>
          <w:szCs w:val="21"/>
        </w:rPr>
        <w:t>set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)  </w:t>
      </w:r>
      <w:r w:rsidRPr="00F555F7">
        <w:rPr>
          <w:rFonts w:ascii="Consolas" w:eastAsia="Times New Roman" w:hAnsi="Consolas" w:cs="Times New Roman"/>
          <w:color w:val="6A9955"/>
          <w:sz w:val="21"/>
          <w:szCs w:val="21"/>
        </w:rPr>
        <w:t># initialize set #      </w:t>
      </w:r>
    </w:p>
    <w:p w14:paraId="77AA2432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allLinksCollection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soup.findAll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'a'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555F7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555F7">
        <w:rPr>
          <w:rFonts w:ascii="Consolas" w:eastAsia="Times New Roman" w:hAnsi="Consolas" w:cs="Times New Roman"/>
          <w:color w:val="569CD6"/>
          <w:sz w:val="21"/>
          <w:szCs w:val="21"/>
        </w:rPr>
        <w:t>lambda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555F7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href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555F7">
        <w:rPr>
          <w:rFonts w:ascii="Consolas" w:eastAsia="Times New Roman" w:hAnsi="Consolas" w:cs="Times New Roman"/>
          <w:color w:val="C586C0"/>
          <w:sz w:val="21"/>
          <w:szCs w:val="21"/>
        </w:rPr>
        <w:t>and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hostUrl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555F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href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555F7">
        <w:rPr>
          <w:rFonts w:ascii="Consolas" w:eastAsia="Times New Roman" w:hAnsi="Consolas" w:cs="Times New Roman"/>
          <w:color w:val="C586C0"/>
          <w:sz w:val="21"/>
          <w:szCs w:val="21"/>
        </w:rPr>
        <w:t>and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mailto</w:t>
      </w:r>
      <w:proofErr w:type="spellEnd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555F7">
        <w:rPr>
          <w:rFonts w:ascii="Consolas" w:eastAsia="Times New Roman" w:hAnsi="Consolas" w:cs="Times New Roman"/>
          <w:color w:val="C586C0"/>
          <w:sz w:val="21"/>
          <w:szCs w:val="21"/>
        </w:rPr>
        <w:t>not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555F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href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</w:p>
    <w:p w14:paraId="553B9164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555F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"debug: </w:t>
      </w:r>
      <w:proofErr w:type="spellStart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LengthCheck</w:t>
      </w:r>
      <w:proofErr w:type="spellEnd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555F7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allLinksCollection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94593A6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getInternalLinks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allLinksCollection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pageLinksSet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3E3DD8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time.sleep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555F7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D74895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08500D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555F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"debug: </w:t>
      </w:r>
      <w:proofErr w:type="spellStart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pageLinksSet</w:t>
      </w:r>
      <w:proofErr w:type="spellEnd"/>
      <w:r w:rsidRPr="00F555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F3C6FC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555F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>pageLinksSet</w:t>
      </w:r>
      <w:proofErr w:type="spellEnd"/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    </w:t>
      </w:r>
      <w:r w:rsidRPr="00F555F7">
        <w:rPr>
          <w:rFonts w:ascii="Consolas" w:eastAsia="Times New Roman" w:hAnsi="Consolas" w:cs="Times New Roman"/>
          <w:color w:val="6A9955"/>
          <w:sz w:val="21"/>
          <w:szCs w:val="21"/>
        </w:rPr>
        <w:t># print statements for Debugging #</w:t>
      </w:r>
    </w:p>
    <w:p w14:paraId="2925773B" w14:textId="77777777" w:rsidR="007E4DF4" w:rsidRPr="00F555F7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555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083705FE" w14:textId="77777777" w:rsidR="007E4DF4" w:rsidRDefault="007E4DF4" w:rsidP="007E4DF4">
      <w:pPr>
        <w:rPr>
          <w:rFonts w:ascii="Times New Roman" w:hAnsi="Times New Roman" w:cs="Times New Roman"/>
        </w:rPr>
      </w:pPr>
    </w:p>
    <w:p w14:paraId="41EDA143" w14:textId="77777777" w:rsidR="007E4DF4" w:rsidRDefault="007E4DF4" w:rsidP="007E4DF4">
      <w:pPr>
        <w:rPr>
          <w:rFonts w:ascii="Times New Roman" w:hAnsi="Times New Roman" w:cs="Times New Roman"/>
          <w:b/>
          <w:bCs/>
          <w:u w:val="single"/>
        </w:rPr>
      </w:pPr>
      <w:proofErr w:type="spellStart"/>
      <w:r w:rsidRPr="006C0275">
        <w:rPr>
          <w:rFonts w:ascii="Times New Roman" w:hAnsi="Times New Roman" w:cs="Times New Roman"/>
          <w:b/>
          <w:bCs/>
          <w:u w:val="single"/>
        </w:rPr>
        <w:t>VectorSpace</w:t>
      </w:r>
      <w:proofErr w:type="spellEnd"/>
      <w:r w:rsidRPr="006C0275">
        <w:rPr>
          <w:rFonts w:ascii="Times New Roman" w:hAnsi="Times New Roman" w:cs="Times New Roman"/>
          <w:b/>
          <w:bCs/>
          <w:u w:val="single"/>
        </w:rPr>
        <w:t xml:space="preserve"> Model using </w:t>
      </w:r>
      <w:proofErr w:type="spellStart"/>
      <w:r w:rsidRPr="006C0275">
        <w:rPr>
          <w:rFonts w:ascii="Times New Roman" w:hAnsi="Times New Roman" w:cs="Times New Roman"/>
          <w:b/>
          <w:bCs/>
          <w:u w:val="single"/>
        </w:rPr>
        <w:t>TfidfVectorizer</w:t>
      </w:r>
      <w:proofErr w:type="spellEnd"/>
    </w:p>
    <w:p w14:paraId="545065D3" w14:textId="77777777" w:rsidR="007E4DF4" w:rsidRPr="006C0275" w:rsidRDefault="007E4DF4" w:rsidP="007E4DF4">
      <w:pPr>
        <w:rPr>
          <w:rFonts w:ascii="Times New Roman" w:hAnsi="Times New Roman" w:cs="Times New Roman"/>
          <w:b/>
          <w:bCs/>
          <w:u w:val="single"/>
        </w:rPr>
      </w:pPr>
    </w:p>
    <w:p w14:paraId="2B5F2B5E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0275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corpus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D0F7535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token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toGenerateTokens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107E12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Link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toReadStopWords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token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C15047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Link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wordStemmer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Link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31A888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Link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275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join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Link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1B4340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ModifiedCorpus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Link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C0275">
        <w:rPr>
          <w:rFonts w:ascii="Consolas" w:eastAsia="Times New Roman" w:hAnsi="Consolas" w:cs="Times New Roman"/>
          <w:color w:val="6A9955"/>
          <w:sz w:val="21"/>
          <w:szCs w:val="21"/>
        </w:rPr>
        <w:t># This contains data after preprocessing stage</w:t>
      </w:r>
    </w:p>
    <w:p w14:paraId="3BEF998F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E2DC56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vectorizerX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TfidfVectorizer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stop_words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C027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C0275">
        <w:rPr>
          <w:rFonts w:ascii="Consolas" w:eastAsia="Times New Roman" w:hAnsi="Consolas" w:cs="Times New Roman"/>
          <w:color w:val="CE9178"/>
          <w:sz w:val="21"/>
          <w:szCs w:val="21"/>
        </w:rPr>
        <w:t>english</w:t>
      </w:r>
      <w:proofErr w:type="spellEnd"/>
      <w:r w:rsidRPr="006C027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72BC3D5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documentVector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vectorizerX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fit_transform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ModifiedCorpus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048E21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dataFrame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4EC9B0"/>
          <w:sz w:val="21"/>
          <w:szCs w:val="21"/>
        </w:rPr>
        <w:t>pd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275">
        <w:rPr>
          <w:rFonts w:ascii="Consolas" w:eastAsia="Times New Roman" w:hAnsi="Consolas" w:cs="Times New Roman"/>
          <w:color w:val="4EC9B0"/>
          <w:sz w:val="21"/>
          <w:szCs w:val="21"/>
        </w:rPr>
        <w:t>DataFrame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documentVector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toarray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2ACD7A55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columns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vectorizerX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get_feature_names_out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27DAC966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6D2294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toGenerateTokens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8D4370B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toReadStopWords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509270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]</w:t>
      </w:r>
    </w:p>
    <w:p w14:paraId="1E0EACAE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6C027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word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0275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wordStemmer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4034875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Data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word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CFF81A6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275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275">
        <w:rPr>
          <w:rFonts w:ascii="Consolas" w:eastAsia="Times New Roman" w:hAnsi="Consolas" w:cs="Times New Roman"/>
          <w:color w:val="DCDCAA"/>
          <w:sz w:val="21"/>
          <w:szCs w:val="21"/>
        </w:rPr>
        <w:t>join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1DB2A4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Vector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vectorizerX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transform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Data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1B5B28CE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27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Using </w:t>
      </w:r>
      <w:proofErr w:type="spellStart"/>
      <w:r w:rsidRPr="006C0275">
        <w:rPr>
          <w:rFonts w:ascii="Consolas" w:eastAsia="Times New Roman" w:hAnsi="Consolas" w:cs="Times New Roman"/>
          <w:color w:val="6A9955"/>
          <w:sz w:val="21"/>
          <w:szCs w:val="21"/>
        </w:rPr>
        <w:t>cosineSimilarities</w:t>
      </w:r>
      <w:proofErr w:type="spellEnd"/>
      <w:r w:rsidRPr="006C0275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find similarity between query and existing link and content </w:t>
      </w:r>
    </w:p>
    <w:p w14:paraId="1339179E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cosineSimilarityValues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cosine_similarity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documentVector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queryVector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).flatten()</w:t>
      </w:r>
    </w:p>
    <w:p w14:paraId="104BC565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275">
        <w:rPr>
          <w:rFonts w:ascii="Consolas" w:eastAsia="Times New Roman" w:hAnsi="Consolas" w:cs="Times New Roman"/>
          <w:color w:val="6A9955"/>
          <w:sz w:val="21"/>
          <w:szCs w:val="21"/>
        </w:rPr>
        <w:t>#Top 11 documents will be displayed on the top</w:t>
      </w:r>
    </w:p>
    <w:p w14:paraId="45E0619F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topScoredDocuments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0275">
        <w:rPr>
          <w:rFonts w:ascii="Consolas" w:eastAsia="Times New Roman" w:hAnsi="Consolas" w:cs="Times New Roman"/>
          <w:color w:val="9CDCFE"/>
          <w:sz w:val="21"/>
          <w:szCs w:val="21"/>
        </w:rPr>
        <w:t>cosineSimilarityValues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.argsort</w:t>
      </w:r>
      <w:proofErr w:type="spellEnd"/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()[:-</w:t>
      </w:r>
      <w:r w:rsidRPr="006C0275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:-</w:t>
      </w:r>
      <w:r w:rsidRPr="006C027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0275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C0DF7DD" w14:textId="77777777" w:rsidR="007E4DF4" w:rsidRPr="006C0275" w:rsidRDefault="007E4DF4" w:rsidP="007E4D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7C1ACC" w14:textId="77777777" w:rsidR="007E4DF4" w:rsidRPr="007D7F31" w:rsidRDefault="007E4DF4" w:rsidP="00680EF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2D0821D" w14:textId="1F7E51A2" w:rsidR="00680EFD" w:rsidRPr="007D7F31" w:rsidRDefault="00EC56F9" w:rsidP="00680EF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D7F31">
        <w:rPr>
          <w:rFonts w:ascii="Times New Roman" w:hAnsi="Times New Roman" w:cs="Times New Roman"/>
          <w:b/>
          <w:bCs/>
          <w:sz w:val="28"/>
          <w:szCs w:val="28"/>
          <w:u w:val="single"/>
        </w:rPr>
        <w:t>Outputs</w:t>
      </w:r>
    </w:p>
    <w:p w14:paraId="2D790D50" w14:textId="6D8CC567" w:rsidR="00680EFD" w:rsidRPr="007D7F31" w:rsidRDefault="00EC56F9" w:rsidP="00EC56F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 xml:space="preserve">The home screen will show a </w:t>
      </w:r>
      <w:r w:rsidR="00680EFD" w:rsidRPr="007D7F31">
        <w:rPr>
          <w:rFonts w:ascii="Times New Roman" w:hAnsi="Times New Roman" w:cs="Times New Roman"/>
        </w:rPr>
        <w:t>search box</w:t>
      </w:r>
      <w:r w:rsidRPr="007D7F31">
        <w:rPr>
          <w:rFonts w:ascii="Times New Roman" w:hAnsi="Times New Roman" w:cs="Times New Roman"/>
        </w:rPr>
        <w:t>.</w:t>
      </w:r>
    </w:p>
    <w:p w14:paraId="4C7DFE26" w14:textId="62180384" w:rsidR="00EC56F9" w:rsidRPr="007D7F31" w:rsidRDefault="00EC56F9" w:rsidP="00EC56F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>The user will enter some word in the search box and click the Search Button.</w:t>
      </w:r>
    </w:p>
    <w:p w14:paraId="04483104" w14:textId="25A684DA" w:rsidR="00680EFD" w:rsidRPr="007D7F31" w:rsidRDefault="00EC56F9" w:rsidP="00680EF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7D7F31">
        <w:rPr>
          <w:rFonts w:ascii="Times New Roman" w:hAnsi="Times New Roman" w:cs="Times New Roman"/>
        </w:rPr>
        <w:t>The system will retrieve the top results 11 using the vector space model</w:t>
      </w:r>
    </w:p>
    <w:p w14:paraId="045AFCF3" w14:textId="3E72E57A" w:rsidR="00FB4BB1" w:rsidRDefault="00FB4BB1" w:rsidP="00833E8B">
      <w:pPr>
        <w:rPr>
          <w:rFonts w:ascii="Times New Roman" w:hAnsi="Times New Roman" w:cs="Times New Roman"/>
        </w:rPr>
      </w:pPr>
    </w:p>
    <w:p w14:paraId="29D2A1F8" w14:textId="77777777" w:rsidR="007E4DF4" w:rsidRPr="007D7F31" w:rsidRDefault="007E4DF4" w:rsidP="00833E8B">
      <w:pPr>
        <w:rPr>
          <w:rFonts w:ascii="Times New Roman" w:hAnsi="Times New Roman" w:cs="Times New Roman"/>
        </w:rPr>
      </w:pPr>
    </w:p>
    <w:p w14:paraId="046B54D1" w14:textId="75513D24" w:rsidR="00D05AAC" w:rsidRPr="007D7F31" w:rsidRDefault="00D05AAC" w:rsidP="00D05AAC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D7F31">
        <w:rPr>
          <w:rFonts w:ascii="Times New Roman" w:hAnsi="Times New Roman" w:cs="Times New Roman"/>
          <w:b/>
          <w:bCs/>
          <w:sz w:val="26"/>
          <w:szCs w:val="26"/>
          <w:u w:val="single"/>
        </w:rPr>
        <w:t>Sample Queries</w:t>
      </w:r>
    </w:p>
    <w:p w14:paraId="51A8B2F6" w14:textId="77683A04" w:rsidR="00680EFD" w:rsidRPr="007D7F31" w:rsidRDefault="00EC56F9" w:rsidP="00680EFD">
      <w:pPr>
        <w:rPr>
          <w:rFonts w:ascii="Times New Roman" w:hAnsi="Times New Roman" w:cs="Times New Roman"/>
          <w:sz w:val="24"/>
          <w:szCs w:val="24"/>
        </w:rPr>
      </w:pPr>
      <w:r w:rsidRPr="007D7F31">
        <w:rPr>
          <w:rFonts w:ascii="Times New Roman" w:hAnsi="Times New Roman" w:cs="Times New Roman"/>
          <w:b/>
          <w:bCs/>
          <w:sz w:val="24"/>
          <w:szCs w:val="24"/>
        </w:rPr>
        <w:t xml:space="preserve">Input 1: </w:t>
      </w:r>
      <w:r w:rsidR="00680EFD" w:rsidRPr="007D7F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80EFD" w:rsidRPr="007D7F31">
        <w:rPr>
          <w:rFonts w:ascii="Times New Roman" w:hAnsi="Times New Roman" w:cs="Times New Roman"/>
          <w:sz w:val="24"/>
          <w:szCs w:val="24"/>
        </w:rPr>
        <w:t>Computer</w:t>
      </w:r>
    </w:p>
    <w:p w14:paraId="7486AFB3" w14:textId="7BA81D82" w:rsidR="00BA1B3E" w:rsidRPr="007D7F31" w:rsidRDefault="00BA1B3E" w:rsidP="00BA1B3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u w:val="single"/>
        </w:rPr>
      </w:pPr>
      <w:r w:rsidRPr="007D7F31">
        <w:rPr>
          <w:rFonts w:ascii="Times New Roman" w:hAnsi="Times New Roman" w:cs="Times New Roman"/>
          <w:u w:val="single"/>
        </w:rPr>
        <w:t>Results from our application</w:t>
      </w:r>
    </w:p>
    <w:p w14:paraId="5F4DBDB3" w14:textId="53447DD8" w:rsidR="00BA1B3E" w:rsidRDefault="00680EFD" w:rsidP="00680EFD">
      <w:pPr>
        <w:rPr>
          <w:rFonts w:ascii="Times New Roman" w:hAnsi="Times New Roman" w:cs="Times New Roman"/>
          <w:b/>
          <w:bCs/>
        </w:rPr>
      </w:pPr>
      <w:r w:rsidRPr="007D7F31">
        <w:rPr>
          <w:rFonts w:ascii="Times New Roman" w:hAnsi="Times New Roman" w:cs="Times New Roman"/>
          <w:noProof/>
        </w:rPr>
        <w:drawing>
          <wp:inline distT="0" distB="0" distL="0" distR="0" wp14:anchorId="3D11E5B3" wp14:editId="220D233B">
            <wp:extent cx="5943600" cy="3038475"/>
            <wp:effectExtent l="0" t="0" r="0" b="952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CA2BC" w14:textId="651BC2E9" w:rsidR="00E762AD" w:rsidRDefault="00E762AD" w:rsidP="00680EFD">
      <w:pPr>
        <w:rPr>
          <w:rFonts w:ascii="Times New Roman" w:hAnsi="Times New Roman" w:cs="Times New Roman"/>
          <w:b/>
          <w:bCs/>
        </w:rPr>
      </w:pPr>
    </w:p>
    <w:p w14:paraId="751162D2" w14:textId="77777777" w:rsidR="00E762AD" w:rsidRPr="007D7F31" w:rsidRDefault="00E762AD" w:rsidP="00680EFD">
      <w:pPr>
        <w:rPr>
          <w:rFonts w:ascii="Times New Roman" w:hAnsi="Times New Roman" w:cs="Times New Roman"/>
          <w:b/>
          <w:bCs/>
        </w:rPr>
      </w:pPr>
    </w:p>
    <w:p w14:paraId="67F8EFBC" w14:textId="77777777" w:rsidR="00937AAD" w:rsidRPr="007D7F31" w:rsidRDefault="00937AAD" w:rsidP="00680EFD">
      <w:pPr>
        <w:rPr>
          <w:rFonts w:ascii="Times New Roman" w:hAnsi="Times New Roman" w:cs="Times New Roman"/>
          <w:b/>
          <w:bCs/>
        </w:rPr>
      </w:pPr>
    </w:p>
    <w:p w14:paraId="776AD2DD" w14:textId="1B9D2A30" w:rsidR="00680EFD" w:rsidRPr="007D7F31" w:rsidRDefault="00BA1B3E" w:rsidP="00BA1B3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u w:val="single"/>
        </w:rPr>
      </w:pPr>
      <w:r w:rsidRPr="007D7F31">
        <w:rPr>
          <w:rFonts w:ascii="Times New Roman" w:hAnsi="Times New Roman" w:cs="Times New Roman"/>
          <w:u w:val="single"/>
        </w:rPr>
        <w:t>Results from o</w:t>
      </w:r>
      <w:r w:rsidR="00680EFD" w:rsidRPr="007D7F31">
        <w:rPr>
          <w:rFonts w:ascii="Times New Roman" w:hAnsi="Times New Roman" w:cs="Times New Roman"/>
          <w:u w:val="single"/>
        </w:rPr>
        <w:t>riginal</w:t>
      </w:r>
      <w:r w:rsidRPr="007D7F31">
        <w:rPr>
          <w:rFonts w:ascii="Times New Roman" w:hAnsi="Times New Roman" w:cs="Times New Roman"/>
          <w:u w:val="single"/>
        </w:rPr>
        <w:t xml:space="preserve"> Unt.edu</w:t>
      </w:r>
      <w:r w:rsidR="00680EFD" w:rsidRPr="007D7F31">
        <w:rPr>
          <w:rFonts w:ascii="Times New Roman" w:hAnsi="Times New Roman" w:cs="Times New Roman"/>
          <w:u w:val="single"/>
        </w:rPr>
        <w:t xml:space="preserve"> :</w:t>
      </w:r>
    </w:p>
    <w:p w14:paraId="2AF555C3" w14:textId="00925D0E" w:rsidR="00680EFD" w:rsidRPr="007D7F31" w:rsidRDefault="00680EFD" w:rsidP="00680EFD">
      <w:pPr>
        <w:rPr>
          <w:rFonts w:ascii="Times New Roman" w:hAnsi="Times New Roman" w:cs="Times New Roman"/>
          <w:b/>
          <w:bCs/>
        </w:rPr>
      </w:pPr>
      <w:r w:rsidRPr="007D7F31">
        <w:rPr>
          <w:rFonts w:ascii="Times New Roman" w:hAnsi="Times New Roman" w:cs="Times New Roman"/>
          <w:noProof/>
        </w:rPr>
        <w:drawing>
          <wp:inline distT="0" distB="0" distL="0" distR="0" wp14:anchorId="55C6603A" wp14:editId="5F7F4CED">
            <wp:extent cx="5730240" cy="2865120"/>
            <wp:effectExtent l="0" t="0" r="381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893FE" w14:textId="062229B5" w:rsidR="004E55EC" w:rsidRPr="007D7F31" w:rsidRDefault="004E55EC" w:rsidP="00680EFD">
      <w:pPr>
        <w:rPr>
          <w:rFonts w:ascii="Times New Roman" w:hAnsi="Times New Roman" w:cs="Times New Roman"/>
          <w:b/>
          <w:bCs/>
        </w:rPr>
      </w:pPr>
    </w:p>
    <w:p w14:paraId="67A6A6BB" w14:textId="2C798284" w:rsidR="004E55EC" w:rsidRDefault="004E55EC" w:rsidP="00680EFD">
      <w:pPr>
        <w:rPr>
          <w:rFonts w:ascii="Times New Roman" w:hAnsi="Times New Roman" w:cs="Times New Roman"/>
          <w:b/>
          <w:bCs/>
        </w:rPr>
      </w:pPr>
    </w:p>
    <w:p w14:paraId="4C90D6FF" w14:textId="6B94D4B1" w:rsidR="00DC6E71" w:rsidRDefault="00DC6E71" w:rsidP="00680EFD">
      <w:pPr>
        <w:rPr>
          <w:rFonts w:ascii="Times New Roman" w:hAnsi="Times New Roman" w:cs="Times New Roman"/>
          <w:b/>
          <w:bCs/>
        </w:rPr>
      </w:pPr>
    </w:p>
    <w:p w14:paraId="47B08542" w14:textId="77777777" w:rsidR="00DC6E71" w:rsidRPr="007D7F31" w:rsidRDefault="00DC6E71" w:rsidP="00680EFD">
      <w:pPr>
        <w:rPr>
          <w:rFonts w:ascii="Times New Roman" w:hAnsi="Times New Roman" w:cs="Times New Roman"/>
          <w:b/>
          <w:bCs/>
        </w:rPr>
      </w:pPr>
    </w:p>
    <w:p w14:paraId="3B258542" w14:textId="72604386" w:rsidR="005510B1" w:rsidRPr="007D7F31" w:rsidRDefault="00D05AAC" w:rsidP="00680EF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D7F31">
        <w:rPr>
          <w:rFonts w:ascii="Times New Roman" w:hAnsi="Times New Roman" w:cs="Times New Roman"/>
          <w:b/>
          <w:bCs/>
          <w:sz w:val="24"/>
          <w:szCs w:val="24"/>
        </w:rPr>
        <w:t xml:space="preserve">Input 2: </w:t>
      </w:r>
      <w:r w:rsidR="005510B1" w:rsidRPr="007D7F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10B1" w:rsidRPr="007D7F31">
        <w:rPr>
          <w:rFonts w:ascii="Times New Roman" w:hAnsi="Times New Roman" w:cs="Times New Roman"/>
          <w:sz w:val="24"/>
          <w:szCs w:val="24"/>
        </w:rPr>
        <w:t>Student Life</w:t>
      </w:r>
      <w:r w:rsidR="005510B1" w:rsidRPr="007D7F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40F3887" w14:textId="5B2138E4" w:rsidR="0085166E" w:rsidRPr="007D7F31" w:rsidRDefault="00D05AAC" w:rsidP="00680EF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u w:val="single"/>
        </w:rPr>
      </w:pPr>
      <w:r w:rsidRPr="007D7F31">
        <w:rPr>
          <w:rFonts w:ascii="Times New Roman" w:hAnsi="Times New Roman" w:cs="Times New Roman"/>
          <w:u w:val="single"/>
        </w:rPr>
        <w:t>Results from our application</w:t>
      </w:r>
    </w:p>
    <w:p w14:paraId="67F95AEB" w14:textId="341E8EBF" w:rsidR="00D05AAC" w:rsidRPr="007D7F31" w:rsidRDefault="0085166E" w:rsidP="00680EFD">
      <w:pPr>
        <w:rPr>
          <w:rFonts w:ascii="Times New Roman" w:hAnsi="Times New Roman" w:cs="Times New Roman"/>
          <w:b/>
          <w:bCs/>
        </w:rPr>
      </w:pPr>
      <w:r w:rsidRPr="007D7F3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11B9FF" wp14:editId="6D9BBCC0">
            <wp:extent cx="5943600" cy="3081655"/>
            <wp:effectExtent l="0" t="0" r="0" b="444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C9659" w14:textId="77777777" w:rsidR="00D05AAC" w:rsidRPr="007D7F31" w:rsidRDefault="00D05AAC" w:rsidP="00D05AA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u w:val="single"/>
        </w:rPr>
      </w:pPr>
      <w:r w:rsidRPr="007D7F31">
        <w:rPr>
          <w:rFonts w:ascii="Times New Roman" w:hAnsi="Times New Roman" w:cs="Times New Roman"/>
          <w:u w:val="single"/>
        </w:rPr>
        <w:t>Results from original Unt.edu :</w:t>
      </w:r>
    </w:p>
    <w:p w14:paraId="1CF186E2" w14:textId="37588BCA" w:rsidR="0085166E" w:rsidRPr="007D7F31" w:rsidRDefault="0085166E" w:rsidP="00680EFD">
      <w:pPr>
        <w:rPr>
          <w:rFonts w:ascii="Times New Roman" w:hAnsi="Times New Roman" w:cs="Times New Roman"/>
          <w:b/>
          <w:bCs/>
        </w:rPr>
      </w:pPr>
      <w:r w:rsidRPr="007D7F31">
        <w:rPr>
          <w:rFonts w:ascii="Times New Roman" w:hAnsi="Times New Roman" w:cs="Times New Roman"/>
          <w:noProof/>
        </w:rPr>
        <w:drawing>
          <wp:inline distT="0" distB="0" distL="0" distR="0" wp14:anchorId="38B1E063" wp14:editId="4D0156FA">
            <wp:extent cx="5943600" cy="2925445"/>
            <wp:effectExtent l="0" t="0" r="0" b="825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79E38" w14:textId="687DC260" w:rsidR="00B57253" w:rsidRPr="007D7F31" w:rsidRDefault="00B57253" w:rsidP="00680EFD">
      <w:pPr>
        <w:rPr>
          <w:rFonts w:ascii="Times New Roman" w:hAnsi="Times New Roman" w:cs="Times New Roman"/>
          <w:b/>
          <w:bCs/>
        </w:rPr>
      </w:pPr>
    </w:p>
    <w:p w14:paraId="3B96DCA1" w14:textId="259ADAB7" w:rsidR="00B57253" w:rsidRPr="007D7F31" w:rsidRDefault="00B57253" w:rsidP="00680EFD">
      <w:pPr>
        <w:rPr>
          <w:rFonts w:ascii="Times New Roman" w:hAnsi="Times New Roman" w:cs="Times New Roman"/>
          <w:b/>
          <w:bCs/>
        </w:rPr>
      </w:pPr>
    </w:p>
    <w:p w14:paraId="13923BA5" w14:textId="6C06D7FE" w:rsidR="0085166E" w:rsidRPr="007D7F31" w:rsidRDefault="0085166E" w:rsidP="00680EFD">
      <w:pPr>
        <w:rPr>
          <w:rFonts w:ascii="Times New Roman" w:hAnsi="Times New Roman" w:cs="Times New Roman"/>
          <w:b/>
          <w:bCs/>
        </w:rPr>
      </w:pPr>
    </w:p>
    <w:p w14:paraId="5D992E2C" w14:textId="36173EAB" w:rsidR="0085166E" w:rsidRPr="007D7F31" w:rsidRDefault="00B57253" w:rsidP="00680EFD">
      <w:pPr>
        <w:rPr>
          <w:rFonts w:ascii="Times New Roman" w:hAnsi="Times New Roman" w:cs="Times New Roman"/>
          <w:sz w:val="24"/>
          <w:szCs w:val="24"/>
        </w:rPr>
      </w:pPr>
      <w:r w:rsidRPr="007D7F31">
        <w:rPr>
          <w:rFonts w:ascii="Times New Roman" w:hAnsi="Times New Roman" w:cs="Times New Roman"/>
          <w:b/>
          <w:bCs/>
          <w:sz w:val="24"/>
          <w:szCs w:val="24"/>
        </w:rPr>
        <w:t>Input3</w:t>
      </w:r>
      <w:r w:rsidR="0085166E" w:rsidRPr="007D7F3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5166E" w:rsidRPr="007D7F31">
        <w:rPr>
          <w:rFonts w:ascii="Times New Roman" w:hAnsi="Times New Roman" w:cs="Times New Roman"/>
          <w:sz w:val="24"/>
          <w:szCs w:val="24"/>
        </w:rPr>
        <w:t>Scholarship</w:t>
      </w:r>
    </w:p>
    <w:p w14:paraId="34CBE895" w14:textId="088E5695" w:rsidR="00B57253" w:rsidRPr="007D7F31" w:rsidRDefault="00B57253" w:rsidP="00680EF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u w:val="single"/>
        </w:rPr>
      </w:pPr>
      <w:r w:rsidRPr="007D7F31">
        <w:rPr>
          <w:rFonts w:ascii="Times New Roman" w:hAnsi="Times New Roman" w:cs="Times New Roman"/>
          <w:u w:val="single"/>
        </w:rPr>
        <w:t>Results from our application</w:t>
      </w:r>
    </w:p>
    <w:p w14:paraId="35C14ED2" w14:textId="39C2F3FB" w:rsidR="00B57253" w:rsidRPr="007D7F31" w:rsidRDefault="0085166E" w:rsidP="00B57253">
      <w:pPr>
        <w:rPr>
          <w:rFonts w:ascii="Times New Roman" w:hAnsi="Times New Roman" w:cs="Times New Roman"/>
          <w:b/>
          <w:bCs/>
        </w:rPr>
      </w:pPr>
      <w:r w:rsidRPr="007D7F3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9D66DC9" wp14:editId="32A0B0DA">
            <wp:extent cx="5943600" cy="299593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6B316" w14:textId="77777777" w:rsidR="00B57253" w:rsidRPr="007D7F31" w:rsidRDefault="00B57253" w:rsidP="00B57253">
      <w:pPr>
        <w:rPr>
          <w:rFonts w:ascii="Times New Roman" w:hAnsi="Times New Roman" w:cs="Times New Roman"/>
          <w:b/>
          <w:bCs/>
        </w:rPr>
      </w:pPr>
    </w:p>
    <w:p w14:paraId="53F998EB" w14:textId="77777777" w:rsidR="00B57253" w:rsidRPr="007D7F31" w:rsidRDefault="00B57253" w:rsidP="00B5725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u w:val="single"/>
        </w:rPr>
      </w:pPr>
      <w:r w:rsidRPr="007D7F31">
        <w:rPr>
          <w:rFonts w:ascii="Times New Roman" w:hAnsi="Times New Roman" w:cs="Times New Roman"/>
          <w:u w:val="single"/>
        </w:rPr>
        <w:t>Results from original Unt.edu :</w:t>
      </w:r>
    </w:p>
    <w:p w14:paraId="7049C9E6" w14:textId="02AA360A" w:rsidR="00252603" w:rsidRPr="007D7F31" w:rsidRDefault="00252603" w:rsidP="00680EFD">
      <w:pPr>
        <w:rPr>
          <w:rFonts w:ascii="Times New Roman" w:hAnsi="Times New Roman" w:cs="Times New Roman"/>
          <w:b/>
          <w:bCs/>
        </w:rPr>
      </w:pPr>
      <w:r w:rsidRPr="007D7F31">
        <w:rPr>
          <w:rFonts w:ascii="Times New Roman" w:hAnsi="Times New Roman" w:cs="Times New Roman"/>
          <w:noProof/>
        </w:rPr>
        <w:drawing>
          <wp:inline distT="0" distB="0" distL="0" distR="0" wp14:anchorId="7E024788" wp14:editId="71A8DB13">
            <wp:extent cx="5943600" cy="2908935"/>
            <wp:effectExtent l="0" t="0" r="0" b="571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7CD49" w14:textId="77777777" w:rsidR="008937A2" w:rsidRPr="007D7F31" w:rsidRDefault="008937A2" w:rsidP="00680EFD">
      <w:pPr>
        <w:rPr>
          <w:rFonts w:ascii="Times New Roman" w:hAnsi="Times New Roman" w:cs="Times New Roman"/>
          <w:b/>
          <w:bCs/>
        </w:rPr>
      </w:pPr>
    </w:p>
    <w:p w14:paraId="0B59291D" w14:textId="56581037" w:rsidR="004D0769" w:rsidRPr="007D7F31" w:rsidRDefault="004D0769" w:rsidP="00680EFD">
      <w:pPr>
        <w:rPr>
          <w:rFonts w:ascii="Times New Roman" w:hAnsi="Times New Roman" w:cs="Times New Roman"/>
          <w:b/>
          <w:bCs/>
        </w:rPr>
      </w:pPr>
    </w:p>
    <w:p w14:paraId="0B72FAA1" w14:textId="614DB527" w:rsidR="00CA0A46" w:rsidRDefault="00CA0A46" w:rsidP="00680EFD">
      <w:pPr>
        <w:rPr>
          <w:rFonts w:ascii="Times New Roman" w:hAnsi="Times New Roman" w:cs="Times New Roman"/>
          <w:b/>
          <w:bCs/>
        </w:rPr>
      </w:pPr>
    </w:p>
    <w:p w14:paraId="7D2B734E" w14:textId="06F364E3" w:rsidR="007D7F31" w:rsidRDefault="007D7F31" w:rsidP="00680EFD">
      <w:pPr>
        <w:rPr>
          <w:rFonts w:ascii="Times New Roman" w:hAnsi="Times New Roman" w:cs="Times New Roman"/>
          <w:b/>
          <w:bCs/>
        </w:rPr>
      </w:pPr>
    </w:p>
    <w:p w14:paraId="4271FB28" w14:textId="77777777" w:rsidR="007D7F31" w:rsidRPr="007D7F31" w:rsidRDefault="007D7F31" w:rsidP="00680EFD">
      <w:pPr>
        <w:rPr>
          <w:rFonts w:ascii="Times New Roman" w:hAnsi="Times New Roman" w:cs="Times New Roman"/>
          <w:b/>
          <w:bCs/>
        </w:rPr>
      </w:pPr>
    </w:p>
    <w:p w14:paraId="71840494" w14:textId="7FD6D6E9" w:rsidR="007D7F31" w:rsidRDefault="007D7F31" w:rsidP="007D7F31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D7F31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References</w:t>
      </w:r>
    </w:p>
    <w:p w14:paraId="6FFFA267" w14:textId="5E981ED6" w:rsidR="00CB7115" w:rsidRPr="002220EB" w:rsidRDefault="002220EB" w:rsidP="002220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hyperlink r:id="rId13" w:history="1">
        <w:r w:rsidRPr="002220EB">
          <w:rPr>
            <w:rStyle w:val="Hyperlink"/>
            <w:rFonts w:ascii="Times New Roman" w:hAnsi="Times New Roman" w:cs="Times New Roman"/>
            <w:u w:val="none"/>
          </w:rPr>
          <w:t>http://www.learningaboutelectronics.com/Articles/How-to-find-all-hyperlinks-on-a-web-page-in-Python-using-BeautifulSoup.php</w:t>
        </w:r>
      </w:hyperlink>
    </w:p>
    <w:p w14:paraId="15BFC2DA" w14:textId="29AC6177" w:rsidR="002220EB" w:rsidRPr="002220EB" w:rsidRDefault="002220EB" w:rsidP="002220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hyperlink r:id="rId14" w:history="1">
        <w:r w:rsidRPr="002220EB">
          <w:rPr>
            <w:rStyle w:val="Hyperlink"/>
            <w:rFonts w:ascii="Times New Roman" w:hAnsi="Times New Roman" w:cs="Times New Roman"/>
            <w:u w:val="none"/>
          </w:rPr>
          <w:t>https://www.kaggle.com/code/adepvenugopal/nlp-text-similarity-using-cosine-count-vectorizer</w:t>
        </w:r>
      </w:hyperlink>
    </w:p>
    <w:p w14:paraId="5014B810" w14:textId="3731E447" w:rsidR="002220EB" w:rsidRDefault="002220EB" w:rsidP="002220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hyperlink r:id="rId15" w:history="1">
        <w:r w:rsidRPr="002220EB">
          <w:rPr>
            <w:rStyle w:val="Hyperlink"/>
            <w:rFonts w:ascii="Times New Roman" w:hAnsi="Times New Roman" w:cs="Times New Roman"/>
            <w:u w:val="none"/>
          </w:rPr>
          <w:t>https://towardsdatascience.com/vector-space-models-48b42a15d86d</w:t>
        </w:r>
      </w:hyperlink>
      <w:r w:rsidRPr="002220EB">
        <w:rPr>
          <w:rFonts w:ascii="Times New Roman" w:hAnsi="Times New Roman" w:cs="Times New Roman"/>
        </w:rPr>
        <w:t xml:space="preserve"> </w:t>
      </w:r>
    </w:p>
    <w:p w14:paraId="100F55D5" w14:textId="302D07EA" w:rsidR="002220EB" w:rsidRDefault="00CD7108" w:rsidP="002220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hyperlink r:id="rId16" w:history="1">
        <w:r w:rsidRPr="00B5193F">
          <w:rPr>
            <w:rStyle w:val="Hyperlink"/>
            <w:rFonts w:ascii="Times New Roman" w:hAnsi="Times New Roman" w:cs="Times New Roman"/>
          </w:rPr>
          <w:t>https://www.python.org/</w:t>
        </w:r>
      </w:hyperlink>
    </w:p>
    <w:p w14:paraId="2FBD050B" w14:textId="5E5F481F" w:rsidR="00CD7108" w:rsidRDefault="00CD7108" w:rsidP="002220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hyperlink r:id="rId17" w:history="1">
        <w:r w:rsidRPr="00B5193F">
          <w:rPr>
            <w:rStyle w:val="Hyperlink"/>
            <w:rFonts w:ascii="Times New Roman" w:hAnsi="Times New Roman" w:cs="Times New Roman"/>
          </w:rPr>
          <w:t>https://scikit-learn.org/stable/modules/generated/sklearn.feature_extraction.text.TfidfVectorizer.html</w:t>
        </w:r>
      </w:hyperlink>
      <w:r>
        <w:rPr>
          <w:rFonts w:ascii="Times New Roman" w:hAnsi="Times New Roman" w:cs="Times New Roman"/>
        </w:rPr>
        <w:t xml:space="preserve"> </w:t>
      </w:r>
    </w:p>
    <w:p w14:paraId="085EA694" w14:textId="3E1DB57D" w:rsidR="00245F14" w:rsidRPr="002220EB" w:rsidRDefault="00245F14" w:rsidP="002220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hyperlink r:id="rId18" w:history="1">
        <w:r w:rsidRPr="00B5193F">
          <w:rPr>
            <w:rStyle w:val="Hyperlink"/>
            <w:rFonts w:ascii="Times New Roman" w:hAnsi="Times New Roman" w:cs="Times New Roman"/>
          </w:rPr>
          <w:t>https://www.w3schools.com/html/</w:t>
        </w:r>
      </w:hyperlink>
      <w:r>
        <w:rPr>
          <w:rFonts w:ascii="Times New Roman" w:hAnsi="Times New Roman" w:cs="Times New Roman"/>
        </w:rPr>
        <w:t xml:space="preserve"> </w:t>
      </w:r>
    </w:p>
    <w:sectPr w:rsidR="00245F14" w:rsidRPr="002220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47B8"/>
    <w:multiLevelType w:val="hybridMultilevel"/>
    <w:tmpl w:val="32BE03FA"/>
    <w:lvl w:ilvl="0" w:tplc="84228CE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C76A5"/>
    <w:multiLevelType w:val="multilevel"/>
    <w:tmpl w:val="F4D42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48755D"/>
    <w:multiLevelType w:val="hybridMultilevel"/>
    <w:tmpl w:val="D56646B6"/>
    <w:lvl w:ilvl="0" w:tplc="CC5A0DAC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232FB"/>
    <w:multiLevelType w:val="hybridMultilevel"/>
    <w:tmpl w:val="06182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A7F1D"/>
    <w:multiLevelType w:val="multilevel"/>
    <w:tmpl w:val="9B881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6600D7"/>
    <w:multiLevelType w:val="hybridMultilevel"/>
    <w:tmpl w:val="6F7E8C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87735"/>
    <w:multiLevelType w:val="hybridMultilevel"/>
    <w:tmpl w:val="6D62D7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E5BFF"/>
    <w:multiLevelType w:val="hybridMultilevel"/>
    <w:tmpl w:val="10CCA7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1811763"/>
    <w:multiLevelType w:val="hybridMultilevel"/>
    <w:tmpl w:val="D960B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3C2794"/>
    <w:multiLevelType w:val="hybridMultilevel"/>
    <w:tmpl w:val="16D8A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F0F1C"/>
    <w:multiLevelType w:val="hybridMultilevel"/>
    <w:tmpl w:val="8B1C3C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4927F2"/>
    <w:multiLevelType w:val="hybridMultilevel"/>
    <w:tmpl w:val="EFCABB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92A02"/>
    <w:multiLevelType w:val="hybridMultilevel"/>
    <w:tmpl w:val="8AA2E9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51102F"/>
    <w:multiLevelType w:val="hybridMultilevel"/>
    <w:tmpl w:val="126C1F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B24951"/>
    <w:multiLevelType w:val="multilevel"/>
    <w:tmpl w:val="BF384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2729160">
    <w:abstractNumId w:val="6"/>
  </w:num>
  <w:num w:numId="2" w16cid:durableId="2059930663">
    <w:abstractNumId w:val="4"/>
  </w:num>
  <w:num w:numId="3" w16cid:durableId="208540165">
    <w:abstractNumId w:val="1"/>
  </w:num>
  <w:num w:numId="4" w16cid:durableId="266473803">
    <w:abstractNumId w:val="14"/>
  </w:num>
  <w:num w:numId="5" w16cid:durableId="258828803">
    <w:abstractNumId w:val="0"/>
  </w:num>
  <w:num w:numId="6" w16cid:durableId="661277306">
    <w:abstractNumId w:val="2"/>
  </w:num>
  <w:num w:numId="7" w16cid:durableId="718825253">
    <w:abstractNumId w:val="5"/>
  </w:num>
  <w:num w:numId="8" w16cid:durableId="1987319651">
    <w:abstractNumId w:val="11"/>
  </w:num>
  <w:num w:numId="9" w16cid:durableId="496045014">
    <w:abstractNumId w:val="7"/>
  </w:num>
  <w:num w:numId="10" w16cid:durableId="1211261923">
    <w:abstractNumId w:val="8"/>
  </w:num>
  <w:num w:numId="11" w16cid:durableId="356197103">
    <w:abstractNumId w:val="10"/>
  </w:num>
  <w:num w:numId="12" w16cid:durableId="594826317">
    <w:abstractNumId w:val="9"/>
  </w:num>
  <w:num w:numId="13" w16cid:durableId="1202552526">
    <w:abstractNumId w:val="13"/>
  </w:num>
  <w:num w:numId="14" w16cid:durableId="2021270853">
    <w:abstractNumId w:val="3"/>
  </w:num>
  <w:num w:numId="15" w16cid:durableId="4302489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Dc2MTeztDQxszRR0lEKTi0uzszPAykwrAUABa21uywAAAA="/>
  </w:docVars>
  <w:rsids>
    <w:rsidRoot w:val="0086668F"/>
    <w:rsid w:val="0001462E"/>
    <w:rsid w:val="00037DAB"/>
    <w:rsid w:val="00043584"/>
    <w:rsid w:val="001A0449"/>
    <w:rsid w:val="002220EB"/>
    <w:rsid w:val="00245F14"/>
    <w:rsid w:val="00252603"/>
    <w:rsid w:val="0025346B"/>
    <w:rsid w:val="002544F4"/>
    <w:rsid w:val="002768CC"/>
    <w:rsid w:val="002E3229"/>
    <w:rsid w:val="00322BEF"/>
    <w:rsid w:val="00361D56"/>
    <w:rsid w:val="003E3BC8"/>
    <w:rsid w:val="00460738"/>
    <w:rsid w:val="004934CC"/>
    <w:rsid w:val="004B5EFB"/>
    <w:rsid w:val="004C641E"/>
    <w:rsid w:val="004D0769"/>
    <w:rsid w:val="004E4273"/>
    <w:rsid w:val="004E5142"/>
    <w:rsid w:val="004E55EC"/>
    <w:rsid w:val="00503DB1"/>
    <w:rsid w:val="005510B1"/>
    <w:rsid w:val="005B2444"/>
    <w:rsid w:val="00680EFD"/>
    <w:rsid w:val="00686176"/>
    <w:rsid w:val="006C0275"/>
    <w:rsid w:val="00700F60"/>
    <w:rsid w:val="007C52C9"/>
    <w:rsid w:val="007D7F31"/>
    <w:rsid w:val="007E4DF4"/>
    <w:rsid w:val="00813301"/>
    <w:rsid w:val="00833E8B"/>
    <w:rsid w:val="0085166E"/>
    <w:rsid w:val="0086668F"/>
    <w:rsid w:val="008937A2"/>
    <w:rsid w:val="008F023D"/>
    <w:rsid w:val="00927A88"/>
    <w:rsid w:val="00937AAD"/>
    <w:rsid w:val="00AE7CA1"/>
    <w:rsid w:val="00B57253"/>
    <w:rsid w:val="00B66DD9"/>
    <w:rsid w:val="00BA1B3E"/>
    <w:rsid w:val="00BB1273"/>
    <w:rsid w:val="00CA0A46"/>
    <w:rsid w:val="00CB7115"/>
    <w:rsid w:val="00CD7108"/>
    <w:rsid w:val="00CE0BB0"/>
    <w:rsid w:val="00D004FF"/>
    <w:rsid w:val="00D0526A"/>
    <w:rsid w:val="00D05AAC"/>
    <w:rsid w:val="00D16FE0"/>
    <w:rsid w:val="00D42B9A"/>
    <w:rsid w:val="00D9525B"/>
    <w:rsid w:val="00DC6E71"/>
    <w:rsid w:val="00E762AD"/>
    <w:rsid w:val="00EC56F9"/>
    <w:rsid w:val="00ED391B"/>
    <w:rsid w:val="00EE120D"/>
    <w:rsid w:val="00F208F2"/>
    <w:rsid w:val="00F555F7"/>
    <w:rsid w:val="00FB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52C29"/>
  <w15:chartTrackingRefBased/>
  <w15:docId w15:val="{3E391CDB-040A-43CA-BC5E-FACF5F4E2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B127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668F"/>
    <w:pPr>
      <w:ind w:left="720"/>
      <w:contextualSpacing/>
    </w:pPr>
  </w:style>
  <w:style w:type="character" w:customStyle="1" w:styleId="screenreader-only">
    <w:name w:val="screenreader-only"/>
    <w:basedOn w:val="DefaultParagraphFont"/>
    <w:rsid w:val="0086668F"/>
  </w:style>
  <w:style w:type="character" w:styleId="Hyperlink">
    <w:name w:val="Hyperlink"/>
    <w:basedOn w:val="DefaultParagraphFont"/>
    <w:uiPriority w:val="99"/>
    <w:unhideWhenUsed/>
    <w:rsid w:val="002544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44F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B1273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0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6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7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1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learningaboutelectronics.com/Articles/How-to-find-all-hyperlinks-on-a-web-page-in-Python-using-BeautifulSoup.php" TargetMode="External"/><Relationship Id="rId18" Type="http://schemas.openxmlformats.org/officeDocument/2006/relationships/hyperlink" Target="https://www.w3schools.com/html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cikit-learn.org/stable/modules/generated/sklearn.feature_extraction.text.TfidfVectorizer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ython.or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127.0.0.1:5000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abhayarora23UNT/UNT_IRS_Project" TargetMode="External"/><Relationship Id="rId15" Type="http://schemas.openxmlformats.org/officeDocument/2006/relationships/hyperlink" Target="https://towardsdatascience.com/vector-space-models-48b42a15d86d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kaggle.com/code/adepvenugopal/nlp-text-similarity-using-cosine-count-vectoriz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8</Pages>
  <Words>750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uwar, Yash</dc:creator>
  <cp:keywords/>
  <dc:description/>
  <cp:lastModifiedBy>Arora, Abhay</cp:lastModifiedBy>
  <cp:revision>63</cp:revision>
  <cp:lastPrinted>2022-12-03T04:59:00Z</cp:lastPrinted>
  <dcterms:created xsi:type="dcterms:W3CDTF">2022-12-03T04:22:00Z</dcterms:created>
  <dcterms:modified xsi:type="dcterms:W3CDTF">2022-12-03T05:39:00Z</dcterms:modified>
</cp:coreProperties>
</file>